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64 21 123 4567</w:t>
      </w:r>
      <w:r>
        <w:br/>
      </w:r>
      <w:r>
        <w:t xml:space="preserve">LinkedIn: linkedin.com/in/johndoe-biomedicalengineer</w:t>
      </w:r>
    </w:p>
    <w:p>
      <w:pPr>
        <w:pStyle w:val="BodyText"/>
      </w:pPr>
      <w:r>
        <w:rPr>
          <w:bCs/>
          <w:b/>
        </w:rPr>
        <w:t xml:space="preserve">[Employer Name]</w:t>
      </w:r>
      <w:r>
        <w:br/>
      </w:r>
      <w:r>
        <w:t xml:space="preserve">[Company Name]</w:t>
      </w:r>
      <w:r>
        <w:br/>
      </w:r>
      <w:r>
        <w:t xml:space="preserve">[Company Address]</w:t>
      </w:r>
      <w:r>
        <w:br/>
      </w:r>
      <w:r>
        <w:t xml:space="preserve">Auckland, New Zealand</w:t>
      </w:r>
    </w:p>
    <w:bookmarkStart w:id="20" w:name="Xaf01953ad8dd02b537890951a6e0f0cbddc4580"/>
    <w:p>
      <w:pPr>
        <w:pStyle w:val="Heading2"/>
      </w:pPr>
      <w:r>
        <w:t xml:space="preserve">Subject: Application for Biomedical Engineer Position in New Zealand Auckland</w:t>
      </w:r>
    </w:p>
    <w:p>
      <w:pPr>
        <w:pStyle w:val="FirstParagraph"/>
      </w:pPr>
      <w:r>
        <w:t xml:space="preserve">Dear Hiring Manager,</w:t>
      </w:r>
    </w:p>
    <w:p>
      <w:pPr>
        <w:pStyle w:val="BodyText"/>
      </w:pPr>
      <w:r>
        <w:t xml:space="preserve">I am writing to express my enthusiastic interest in the Biomedical Engineer position at [Company Name] in Auckland, New Zealand. As a highly motivated and skilled professional with over seven years of experience in biomedical engineering, I am eager to contribute my expertise in medical device development, healthcare technology innovation, and clinical systems optimization to support your organization’s mission of advancing patient care through cutting-edge solutions. My background aligns perfectly with the needs of New Zealand Auckland’s growing healthcare sector, which is at the forefront of integrating technology with compassionate medical practices.</w:t>
      </w:r>
    </w:p>
    <w:p>
      <w:pPr>
        <w:pStyle w:val="BodyText"/>
      </w:pPr>
      <w:r>
        <w:t xml:space="preserve">Throughout my career as a Biomedical Engineer, I have focused on bridging the gap between engineering principles and clinical applications. For instance, while working at [Previous Company Name] in [Country], I led a team to design and prototype a portable diagnostic device that improved early detection of cardiovascular diseases in rural areas. This project not only enhanced patient outcomes but also underscored the importance of tailoring technology to meet the unique needs of diverse communities—a value that resonates deeply with New Zealand’s healthcare ethos. My experience spans medical imaging systems, biomechanical modeling, and software development for clinical workflows, all of which I believe are critical to supporting Auckland’s evolving healthcare infrastructure.</w:t>
      </w:r>
    </w:p>
    <w:p>
      <w:pPr>
        <w:pStyle w:val="BodyText"/>
      </w:pPr>
      <w:r>
        <w:t xml:space="preserve">What excites me most about the Biomedical Engineer role at [Company Name] is the opportunity to work within a dynamic environment that prioritizes innovation while addressing real-world challenges. New Zealand Auckland, with its robust healthcare ecosystem and commitment to sustainability, offers an ideal platform for advancing solutions that improve accessibility, efficiency, and quality of care. I am particularly drawn to [Company Name]’s focus on [specific project or initiative mentioned in the job description], as this aligns with my passion for leveraging engineering expertise to solve complex healthcare problems. Whether it’s optimizing hospital equipment systems or developing user-friendly medical devices, I thrive in roles that require both technical precision and a deep understanding of human needs.</w:t>
      </w:r>
    </w:p>
    <w:p>
      <w:pPr>
        <w:pStyle w:val="BodyText"/>
      </w:pPr>
      <w:r>
        <w:t xml:space="preserve">My technical skills include proficiency in CAD software (SolidWorks, AutoCAD), MATLAB for data analysis, and programming languages such as Python and C++. I have also gained hands-on experience with regulatory frameworks like ISO 13485 and FDA guidelines, ensuring that all projects meet the highest standards of safety and efficacy. Additionally, my ability to collaborate with multidisciplinary teams—spanning clinicians, researchers, and industry partners—has enabled me to deliver solutions that are not only technically sound but also clinically relevant. For example, during a recent project at [Previous Company Name], I worked closely with physiotherapists to design a rehabilitation device that reduced patient recovery time by 30%, demonstrating my commitment to translating engineering concepts into tangible benefits for users.</w:t>
      </w:r>
    </w:p>
    <w:p>
      <w:pPr>
        <w:pStyle w:val="BodyText"/>
      </w:pPr>
      <w:r>
        <w:t xml:space="preserve">What sets me apart as a Biomedical Engineer is my dedication to continuous learning and adaptability in fast-paced environments. I have actively pursued professional development through certifications in medical device design and healthcare innovation, and I stay current with advancements in the field through memberships in organizations like the [Relevant Professional Body, e.g., IEEE or Biomedical Engineering Society]. My ability to think critically and approach problems from multiple perspectives has allowed me to navigate challenges such as limited resources or tight deadlines while maintaining a focus on quality and user satisfaction. This mindset is especially valuable in New Zealand Auckland, where the healthcare sector often requires creative solutions that balance innovation with practicality.</w:t>
      </w:r>
    </w:p>
    <w:p>
      <w:pPr>
        <w:pStyle w:val="BodyText"/>
      </w:pPr>
      <w:r>
        <w:t xml:space="preserve">I am particularly inspired by New Zealand’s holistic approach to healthcare, which emphasizes patient-centered care and sustainability. As a Biomedical Engineer, I have always believed that technology should enhance human well-being without compromising ethical or environmental standards. In Auckland, where there is a strong emphasis on integrating traditional Māori values with modern medical practices, I see an opportunity to contribute to solutions that are culturally sensitive and inclusive. Whether it’s developing devices for remote communities or creating systems that support Indigenous health initiatives, I am committed to ensuring that my work has a meaningful impact on people’s lives.</w:t>
      </w:r>
    </w:p>
    <w:p>
      <w:pPr>
        <w:pStyle w:val="BodyText"/>
      </w:pPr>
      <w:r>
        <w:t xml:space="preserve">Finally, I want to express my sincere admiration for [Company Name]’s contributions to the Biomedical Engineering field in New Zealand Auckland. Your commitment to [specific value or project] reflects the kind of forward-thinking leadership that I strive to be part of. I am eager to bring my skills, passion, and dedication to your team, and I am confident that my background in biomedical engineering will enable me to make a valuable contribution. I would welcome the opportunity to discuss how my experience aligns with your needs and how we can collaborate to drive innovation in healthcare.</w:t>
      </w:r>
    </w:p>
    <w:p>
      <w:pPr>
        <w:pStyle w:val="BodyText"/>
      </w:pPr>
      <w:r>
        <w:t xml:space="preserve">Thank you for considering my application. I look forward to the possibility of contributing to [Company Name]’s mission and growing the impact of Biomedical Engineering in New Zealand Auckland.</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cp:keywords/>
  <dcterms:created xsi:type="dcterms:W3CDTF">2025-12-11T06:09:13Z</dcterms:created>
  <dcterms:modified xsi:type="dcterms:W3CDTF">2025-12-11T06:09:13Z</dcterms:modified>
</cp:coreProperties>
</file>

<file path=docProps/custom.xml><?xml version="1.0" encoding="utf-8"?>
<Properties xmlns="http://schemas.openxmlformats.org/officeDocument/2006/custom-properties" xmlns:vt="http://schemas.openxmlformats.org/officeDocument/2006/docPropsVTypes"/>
</file>